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63634A">
        <w:t>luty 2018</w:t>
      </w:r>
      <w:bookmarkStart w:id="0" w:name="_GoBack"/>
      <w:bookmarkEnd w:id="0"/>
    </w:p>
    <w:p w:rsidR="009760FF" w:rsidRPr="001E19A5" w:rsidRDefault="009760FF" w:rsidP="00013EA4">
      <w:pPr>
        <w:suppressAutoHyphens/>
        <w:spacing w:after="0"/>
        <w:contextualSpacing/>
        <w:jc w:val="both"/>
        <w:rPr>
          <w:b/>
          <w:color w:val="00B050"/>
          <w:sz w:val="24"/>
          <w:szCs w:val="28"/>
        </w:rPr>
      </w:pPr>
    </w:p>
    <w:p w:rsidR="00BE7AEF" w:rsidRPr="00085B9B" w:rsidRDefault="003D5DE2" w:rsidP="00963F01">
      <w:pPr>
        <w:suppressAutoHyphens/>
        <w:spacing w:after="0"/>
        <w:contextualSpacing/>
        <w:jc w:val="center"/>
        <w:rPr>
          <w:b/>
          <w:color w:val="00B050"/>
          <w:sz w:val="24"/>
          <w:szCs w:val="28"/>
        </w:rPr>
      </w:pPr>
      <w:r>
        <w:rPr>
          <w:b/>
          <w:color w:val="00B050"/>
          <w:sz w:val="24"/>
          <w:szCs w:val="28"/>
        </w:rPr>
        <w:t>Dzieci z</w:t>
      </w:r>
      <w:r w:rsidR="000818A4" w:rsidRPr="00B53F78">
        <w:rPr>
          <w:b/>
          <w:color w:val="00B050"/>
          <w:sz w:val="24"/>
          <w:szCs w:val="28"/>
        </w:rPr>
        <w:t xml:space="preserve"> </w:t>
      </w:r>
      <w:r w:rsidR="000F79DE">
        <w:rPr>
          <w:b/>
          <w:color w:val="00B050"/>
          <w:sz w:val="24"/>
          <w:szCs w:val="28"/>
        </w:rPr>
        <w:t>664</w:t>
      </w:r>
      <w:r w:rsidR="00BE7AEF" w:rsidRPr="001E19A5">
        <w:rPr>
          <w:b/>
          <w:color w:val="00B050"/>
          <w:sz w:val="24"/>
          <w:szCs w:val="28"/>
        </w:rPr>
        <w:t xml:space="preserve"> </w:t>
      </w:r>
      <w:r w:rsidR="002E0550">
        <w:rPr>
          <w:b/>
          <w:color w:val="00B050"/>
          <w:sz w:val="24"/>
          <w:szCs w:val="28"/>
        </w:rPr>
        <w:t>przedszkol</w:t>
      </w:r>
      <w:r>
        <w:rPr>
          <w:b/>
          <w:color w:val="00B050"/>
          <w:sz w:val="24"/>
          <w:szCs w:val="28"/>
        </w:rPr>
        <w:t>i</w:t>
      </w:r>
      <w:r w:rsidR="00BE7AEF" w:rsidRPr="00B53F78">
        <w:rPr>
          <w:b/>
          <w:color w:val="00B050"/>
          <w:sz w:val="24"/>
          <w:szCs w:val="28"/>
        </w:rPr>
        <w:t xml:space="preserve"> z </w:t>
      </w:r>
      <w:r>
        <w:rPr>
          <w:b/>
          <w:color w:val="00B050"/>
          <w:sz w:val="24"/>
          <w:szCs w:val="28"/>
        </w:rPr>
        <w:t>województwa</w:t>
      </w:r>
      <w:r w:rsidR="00BE7AEF" w:rsidRPr="001E19A5">
        <w:rPr>
          <w:b/>
          <w:color w:val="00B050"/>
          <w:sz w:val="24"/>
          <w:szCs w:val="28"/>
        </w:rPr>
        <w:t xml:space="preserve"> </w:t>
      </w:r>
      <w:r w:rsidR="000F79DE">
        <w:rPr>
          <w:b/>
          <w:color w:val="00B050"/>
          <w:sz w:val="24"/>
          <w:szCs w:val="28"/>
        </w:rPr>
        <w:t>wielkopolskiego</w:t>
      </w:r>
      <w:r w:rsidR="00BE7AEF" w:rsidRPr="001E19A5">
        <w:rPr>
          <w:b/>
          <w:color w:val="00B050"/>
          <w:sz w:val="24"/>
          <w:szCs w:val="28"/>
        </w:rPr>
        <w:t xml:space="preserve"> </w:t>
      </w:r>
      <w:r w:rsidR="00BE7AEF" w:rsidRPr="00B53F78">
        <w:rPr>
          <w:b/>
          <w:color w:val="00B050"/>
          <w:sz w:val="24"/>
          <w:szCs w:val="28"/>
        </w:rPr>
        <w:t>naucz</w:t>
      </w:r>
      <w:r w:rsidR="00967A02">
        <w:rPr>
          <w:b/>
          <w:color w:val="00B050"/>
          <w:sz w:val="24"/>
          <w:szCs w:val="28"/>
        </w:rPr>
        <w:t>ą</w:t>
      </w:r>
      <w:r w:rsidR="00BE7AEF" w:rsidRPr="00B53F78">
        <w:rPr>
          <w:b/>
          <w:color w:val="00B050"/>
          <w:sz w:val="24"/>
          <w:szCs w:val="28"/>
        </w:rPr>
        <w:t xml:space="preserve"> </w:t>
      </w:r>
      <w:r>
        <w:rPr>
          <w:b/>
          <w:color w:val="00B050"/>
          <w:sz w:val="24"/>
          <w:szCs w:val="28"/>
        </w:rPr>
        <w:t>się w</w:t>
      </w:r>
      <w:r w:rsidRPr="00B53F78">
        <w:rPr>
          <w:b/>
          <w:color w:val="00B050"/>
          <w:sz w:val="24"/>
          <w:szCs w:val="28"/>
        </w:rPr>
        <w:t xml:space="preserve"> tym roku szkolnym</w:t>
      </w:r>
      <w:r w:rsidR="000818A4" w:rsidRPr="00B53F78">
        <w:rPr>
          <w:b/>
          <w:color w:val="00B050"/>
          <w:sz w:val="24"/>
          <w:szCs w:val="28"/>
        </w:rPr>
        <w:t>,</w:t>
      </w:r>
      <w:r w:rsidR="00BE7AEF" w:rsidRPr="00B53F78">
        <w:rPr>
          <w:b/>
          <w:color w:val="00B050"/>
          <w:sz w:val="24"/>
          <w:szCs w:val="28"/>
        </w:rPr>
        <w:t xml:space="preserve"> </w:t>
      </w:r>
      <w:r w:rsidR="00085B9B" w:rsidRPr="00B53F78">
        <w:rPr>
          <w:b/>
          <w:color w:val="00B050"/>
          <w:sz w:val="24"/>
          <w:szCs w:val="28"/>
        </w:rPr>
        <w:t>jak dbać o środowisko naturalne.</w:t>
      </w:r>
    </w:p>
    <w:p w:rsidR="002E1CAB" w:rsidRPr="00C619B2" w:rsidRDefault="002E1CAB" w:rsidP="002E1CAB">
      <w:pPr>
        <w:suppressAutoHyphens/>
        <w:spacing w:after="0"/>
        <w:contextualSpacing/>
        <w:jc w:val="center"/>
        <w:rPr>
          <w:i/>
          <w:sz w:val="24"/>
          <w:szCs w:val="24"/>
        </w:rPr>
      </w:pPr>
      <w:r w:rsidRPr="00C619B2">
        <w:rPr>
          <w:i/>
          <w:sz w:val="24"/>
          <w:szCs w:val="24"/>
        </w:rPr>
        <w:t>X edycja ogólnopolskiego programu edukacyjnego „Kubusiowi Przyjaciele Natury”.</w:t>
      </w:r>
    </w:p>
    <w:p w:rsidR="002E1CAB" w:rsidRPr="00963F01" w:rsidRDefault="002E1CAB" w:rsidP="00963F01">
      <w:pPr>
        <w:suppressAutoHyphens/>
        <w:spacing w:after="0"/>
        <w:contextualSpacing/>
        <w:jc w:val="center"/>
        <w:rPr>
          <w:b/>
          <w:sz w:val="28"/>
          <w:szCs w:val="28"/>
        </w:rPr>
      </w:pPr>
    </w:p>
    <w:p w:rsidR="00667A49" w:rsidRPr="00D21077" w:rsidRDefault="00E06457" w:rsidP="00013EA4">
      <w:pPr>
        <w:suppressAutoHyphens/>
        <w:spacing w:after="0"/>
        <w:contextualSpacing/>
        <w:jc w:val="both"/>
        <w:rPr>
          <w:b/>
          <w:sz w:val="20"/>
          <w:szCs w:val="20"/>
        </w:rPr>
      </w:pPr>
      <w:r w:rsidRPr="00D21077">
        <w:rPr>
          <w:b/>
          <w:sz w:val="20"/>
          <w:szCs w:val="20"/>
        </w:rPr>
        <w:t>Naukowcy i ekolodzy są zgodni –</w:t>
      </w:r>
      <w:r w:rsidR="00806DB4" w:rsidRPr="00D21077">
        <w:rPr>
          <w:b/>
          <w:sz w:val="20"/>
          <w:szCs w:val="20"/>
        </w:rPr>
        <w:t xml:space="preserve"> natura potrzebuje naszej pomocy</w:t>
      </w:r>
      <w:r w:rsidR="005264BC" w:rsidRPr="00D21077">
        <w:rPr>
          <w:b/>
          <w:sz w:val="20"/>
          <w:szCs w:val="20"/>
        </w:rPr>
        <w:t>. S</w:t>
      </w:r>
      <w:r w:rsidRPr="00D21077">
        <w:rPr>
          <w:b/>
          <w:sz w:val="20"/>
          <w:szCs w:val="20"/>
        </w:rPr>
        <w:t xml:space="preserve">ama nie poradzi sobie </w:t>
      </w:r>
      <w:r w:rsidR="00806DB4" w:rsidRPr="00D21077">
        <w:rPr>
          <w:b/>
          <w:sz w:val="20"/>
          <w:szCs w:val="20"/>
        </w:rPr>
        <w:t>z efektem działań człowieka: z</w:t>
      </w:r>
      <w:r w:rsidRPr="00D21077">
        <w:rPr>
          <w:b/>
          <w:sz w:val="20"/>
          <w:szCs w:val="20"/>
        </w:rPr>
        <w:t>anieczyszczenie</w:t>
      </w:r>
      <w:r w:rsidR="00806DB4" w:rsidRPr="00D21077">
        <w:rPr>
          <w:b/>
          <w:sz w:val="20"/>
          <w:szCs w:val="20"/>
        </w:rPr>
        <w:t>m</w:t>
      </w:r>
      <w:r w:rsidRPr="00D21077">
        <w:rPr>
          <w:b/>
          <w:sz w:val="20"/>
          <w:szCs w:val="20"/>
        </w:rPr>
        <w:t xml:space="preserve"> wody i </w:t>
      </w:r>
      <w:r w:rsidR="00806DB4" w:rsidRPr="00D21077">
        <w:rPr>
          <w:b/>
          <w:sz w:val="20"/>
          <w:szCs w:val="20"/>
        </w:rPr>
        <w:t>powietrza,</w:t>
      </w:r>
      <w:r w:rsidRPr="00D21077">
        <w:rPr>
          <w:b/>
          <w:sz w:val="20"/>
          <w:szCs w:val="20"/>
        </w:rPr>
        <w:t xml:space="preserve"> ginąc</w:t>
      </w:r>
      <w:r w:rsidR="00806DB4" w:rsidRPr="00D21077">
        <w:rPr>
          <w:b/>
          <w:sz w:val="20"/>
          <w:szCs w:val="20"/>
        </w:rPr>
        <w:t>ymi</w:t>
      </w:r>
      <w:r w:rsidRPr="00D21077">
        <w:rPr>
          <w:b/>
          <w:sz w:val="20"/>
          <w:szCs w:val="20"/>
        </w:rPr>
        <w:t xml:space="preserve"> gatunk</w:t>
      </w:r>
      <w:r w:rsidR="00806DB4" w:rsidRPr="00D21077">
        <w:rPr>
          <w:b/>
          <w:sz w:val="20"/>
          <w:szCs w:val="20"/>
        </w:rPr>
        <w:t xml:space="preserve">ami </w:t>
      </w:r>
      <w:r w:rsidRPr="00D21077">
        <w:rPr>
          <w:b/>
          <w:sz w:val="20"/>
          <w:szCs w:val="20"/>
        </w:rPr>
        <w:t>zwierząt czy coraz mniejsz</w:t>
      </w:r>
      <w:r w:rsidR="00806DB4" w:rsidRPr="00D21077">
        <w:rPr>
          <w:b/>
          <w:sz w:val="20"/>
          <w:szCs w:val="20"/>
        </w:rPr>
        <w:t>ą</w:t>
      </w:r>
      <w:r w:rsidRPr="00D21077">
        <w:rPr>
          <w:b/>
          <w:sz w:val="20"/>
          <w:szCs w:val="20"/>
        </w:rPr>
        <w:t xml:space="preserve"> </w:t>
      </w:r>
      <w:r w:rsidR="00085B9B">
        <w:rPr>
          <w:b/>
          <w:sz w:val="20"/>
          <w:szCs w:val="20"/>
        </w:rPr>
        <w:t>ilością</w:t>
      </w:r>
      <w:r w:rsidRPr="00D21077">
        <w:rPr>
          <w:b/>
          <w:sz w:val="20"/>
          <w:szCs w:val="20"/>
        </w:rPr>
        <w:t xml:space="preserve"> terenów zielonych. Odpowiedzialność </w:t>
      </w:r>
      <w:r w:rsidR="00667A49" w:rsidRPr="00D21077">
        <w:rPr>
          <w:b/>
          <w:sz w:val="20"/>
          <w:szCs w:val="20"/>
        </w:rPr>
        <w:t xml:space="preserve">za jej stan </w:t>
      </w:r>
      <w:r w:rsidRPr="00D21077">
        <w:rPr>
          <w:b/>
          <w:sz w:val="20"/>
          <w:szCs w:val="20"/>
        </w:rPr>
        <w:t>spoczywa na nas wszystkich</w:t>
      </w:r>
      <w:r w:rsidR="00667A49" w:rsidRPr="00D21077">
        <w:rPr>
          <w:b/>
          <w:sz w:val="20"/>
          <w:szCs w:val="20"/>
        </w:rPr>
        <w:t>, a p</w:t>
      </w:r>
      <w:r w:rsidRPr="00D21077">
        <w:rPr>
          <w:b/>
          <w:sz w:val="20"/>
          <w:szCs w:val="20"/>
        </w:rPr>
        <w:t xml:space="preserve">roces edukacji proekologicznej powinien </w:t>
      </w:r>
      <w:r w:rsidR="00806DB4" w:rsidRPr="00D21077">
        <w:rPr>
          <w:b/>
          <w:sz w:val="20"/>
          <w:szCs w:val="20"/>
        </w:rPr>
        <w:t xml:space="preserve">rozpoczynać </w:t>
      </w:r>
      <w:r w:rsidRPr="00D21077">
        <w:rPr>
          <w:b/>
          <w:sz w:val="20"/>
          <w:szCs w:val="20"/>
        </w:rPr>
        <w:t xml:space="preserve">się jak </w:t>
      </w:r>
      <w:r w:rsidR="00806DB4" w:rsidRPr="00D21077">
        <w:rPr>
          <w:b/>
          <w:sz w:val="20"/>
          <w:szCs w:val="20"/>
        </w:rPr>
        <w:t>najwcześniej</w:t>
      </w:r>
      <w:r w:rsidR="00667A49" w:rsidRPr="00D21077">
        <w:rPr>
          <w:b/>
          <w:sz w:val="20"/>
          <w:szCs w:val="20"/>
        </w:rPr>
        <w:t xml:space="preserve">. </w:t>
      </w:r>
      <w:r w:rsidR="00BE7AEF" w:rsidRPr="00B53F78">
        <w:rPr>
          <w:b/>
          <w:sz w:val="20"/>
          <w:szCs w:val="20"/>
        </w:rPr>
        <w:t xml:space="preserve">Dlatego cieszy fakt, że w tym roku dzięki </w:t>
      </w:r>
      <w:r w:rsidR="00D35C9C" w:rsidRPr="00B53F78">
        <w:rPr>
          <w:b/>
          <w:sz w:val="20"/>
          <w:szCs w:val="20"/>
        </w:rPr>
        <w:t xml:space="preserve">X edycji </w:t>
      </w:r>
      <w:r w:rsidR="00BE7AEF" w:rsidRPr="00B53F78">
        <w:rPr>
          <w:b/>
          <w:sz w:val="20"/>
          <w:szCs w:val="20"/>
        </w:rPr>
        <w:t xml:space="preserve">ogólnopolskiej akcji „Kubusiowi Przyjaciele Natury” </w:t>
      </w:r>
      <w:r w:rsidR="00085B9B" w:rsidRPr="00B53F78">
        <w:rPr>
          <w:b/>
          <w:sz w:val="20"/>
          <w:szCs w:val="20"/>
        </w:rPr>
        <w:t xml:space="preserve">aż 620 tys. dzieci w całej Polsce, w tym </w:t>
      </w:r>
      <w:r w:rsidR="00C52A92">
        <w:rPr>
          <w:b/>
          <w:sz w:val="20"/>
          <w:szCs w:val="20"/>
        </w:rPr>
        <w:t xml:space="preserve">ponad </w:t>
      </w:r>
      <w:r w:rsidR="000F79DE">
        <w:rPr>
          <w:b/>
          <w:sz w:val="20"/>
          <w:szCs w:val="20"/>
        </w:rPr>
        <w:t>59</w:t>
      </w:r>
      <w:r w:rsidR="004F6843">
        <w:rPr>
          <w:b/>
          <w:sz w:val="20"/>
          <w:szCs w:val="20"/>
        </w:rPr>
        <w:t xml:space="preserve"> tys.</w:t>
      </w:r>
      <w:r w:rsidR="00BE7AEF" w:rsidRPr="00B53F78">
        <w:rPr>
          <w:b/>
          <w:sz w:val="20"/>
          <w:szCs w:val="20"/>
        </w:rPr>
        <w:t xml:space="preserve"> przedszkolaków z woj</w:t>
      </w:r>
      <w:r w:rsidR="004F6843">
        <w:rPr>
          <w:b/>
          <w:sz w:val="20"/>
          <w:szCs w:val="20"/>
        </w:rPr>
        <w:t xml:space="preserve">ewództwa </w:t>
      </w:r>
      <w:r w:rsidR="000F79DE">
        <w:rPr>
          <w:b/>
          <w:sz w:val="20"/>
          <w:szCs w:val="20"/>
        </w:rPr>
        <w:t>wielkopolskiego</w:t>
      </w:r>
      <w:r w:rsidR="00C05400">
        <w:rPr>
          <w:b/>
          <w:sz w:val="20"/>
          <w:szCs w:val="20"/>
        </w:rPr>
        <w:t>,</w:t>
      </w:r>
      <w:r w:rsidR="004F6843">
        <w:rPr>
          <w:b/>
          <w:sz w:val="20"/>
          <w:szCs w:val="20"/>
        </w:rPr>
        <w:t xml:space="preserve"> </w:t>
      </w:r>
      <w:r w:rsidR="004D6932" w:rsidRPr="00B53F78">
        <w:rPr>
          <w:b/>
          <w:sz w:val="20"/>
          <w:szCs w:val="20"/>
        </w:rPr>
        <w:t>dowie</w:t>
      </w:r>
      <w:r w:rsidR="00BE7AEF" w:rsidRPr="00B53F78">
        <w:rPr>
          <w:b/>
          <w:sz w:val="20"/>
          <w:szCs w:val="20"/>
        </w:rPr>
        <w:t xml:space="preserve"> się, jak każdy z nas – nawet najmłodszy, może zadbać o środowisko naturalne w swojej okolicy. </w:t>
      </w:r>
      <w:r w:rsidR="00D35C9C" w:rsidRPr="00B53F78">
        <w:rPr>
          <w:b/>
          <w:sz w:val="20"/>
          <w:szCs w:val="20"/>
        </w:rPr>
        <w:t>Dzieci</w:t>
      </w:r>
      <w:r w:rsidR="00667A49" w:rsidRPr="00B53F78">
        <w:rPr>
          <w:b/>
          <w:sz w:val="20"/>
          <w:szCs w:val="20"/>
        </w:rPr>
        <w:t xml:space="preserve"> poznają też zasady </w:t>
      </w:r>
      <w:r w:rsidR="00085B9B" w:rsidRPr="00B53F78">
        <w:rPr>
          <w:b/>
          <w:sz w:val="20"/>
          <w:szCs w:val="20"/>
        </w:rPr>
        <w:t>właściwego</w:t>
      </w:r>
      <w:r w:rsidR="00667A49" w:rsidRPr="00B53F78">
        <w:rPr>
          <w:b/>
          <w:sz w:val="20"/>
          <w:szCs w:val="20"/>
        </w:rPr>
        <w:t xml:space="preserve"> odżywiania i korzyści płynące z aktywnego wypoczynku</w:t>
      </w:r>
      <w:r w:rsidR="00E502AC" w:rsidRPr="00B53F78">
        <w:rPr>
          <w:b/>
          <w:sz w:val="20"/>
          <w:szCs w:val="20"/>
        </w:rPr>
        <w:t xml:space="preserve"> i ruchu</w:t>
      </w:r>
      <w:r w:rsidR="00667A49" w:rsidRPr="00B53F78">
        <w:rPr>
          <w:b/>
          <w:sz w:val="20"/>
          <w:szCs w:val="20"/>
        </w:rPr>
        <w:t>.</w:t>
      </w:r>
    </w:p>
    <w:p w:rsidR="00667A49" w:rsidRPr="00D21077" w:rsidRDefault="00667A49" w:rsidP="00013EA4">
      <w:pPr>
        <w:suppressAutoHyphens/>
        <w:spacing w:after="0"/>
        <w:contextualSpacing/>
        <w:jc w:val="both"/>
        <w:rPr>
          <w:b/>
          <w:sz w:val="20"/>
          <w:szCs w:val="20"/>
        </w:rPr>
      </w:pPr>
    </w:p>
    <w:p w:rsidR="00B53F78" w:rsidRPr="00D21077" w:rsidRDefault="00B53F78" w:rsidP="00B53F78">
      <w:pPr>
        <w:suppressAutoHyphens/>
        <w:spacing w:after="0"/>
        <w:contextualSpacing/>
        <w:jc w:val="both"/>
        <w:rPr>
          <w:sz w:val="20"/>
          <w:szCs w:val="20"/>
        </w:rPr>
      </w:pPr>
      <w:r w:rsidRPr="00D21077">
        <w:rPr>
          <w:sz w:val="20"/>
          <w:szCs w:val="20"/>
        </w:rPr>
        <w:t>Za</w:t>
      </w:r>
      <w:r>
        <w:rPr>
          <w:sz w:val="20"/>
          <w:szCs w:val="20"/>
        </w:rPr>
        <w:t xml:space="preserve"> problemy</w:t>
      </w:r>
      <w:r w:rsidRPr="00D21077">
        <w:rPr>
          <w:sz w:val="20"/>
          <w:szCs w:val="20"/>
        </w:rPr>
        <w:t xml:space="preserve"> z </w:t>
      </w:r>
      <w:r>
        <w:rPr>
          <w:sz w:val="20"/>
          <w:szCs w:val="20"/>
        </w:rPr>
        <w:t>jakimi</w:t>
      </w:r>
      <w:r w:rsidRPr="00D21077">
        <w:rPr>
          <w:sz w:val="20"/>
          <w:szCs w:val="20"/>
        </w:rPr>
        <w:t xml:space="preserve"> dziś boryka się przyroda w znacznej mierze odpowiada </w:t>
      </w:r>
      <w:r w:rsidRPr="00D21077">
        <w:rPr>
          <w:b/>
          <w:sz w:val="20"/>
          <w:szCs w:val="20"/>
        </w:rPr>
        <w:t>człowiek, który – mimo, że jest częścią natury wciąż podejmuje działania pogarszające jej stan</w:t>
      </w:r>
      <w:r w:rsidRPr="00D21077">
        <w:rPr>
          <w:sz w:val="20"/>
          <w:szCs w:val="20"/>
        </w:rPr>
        <w:t xml:space="preserve">. </w:t>
      </w:r>
      <w:r w:rsidRPr="00D21077">
        <w:rPr>
          <w:b/>
          <w:sz w:val="20"/>
          <w:szCs w:val="20"/>
        </w:rPr>
        <w:t>Każdy niezakręcony kran, niepotrzebnie zapalona żarówka czy wyrzucony papierek dają w sumie tysiące litrów wylanej wody, megawaty zmarnowanej energii oraz góry odpadów.</w:t>
      </w:r>
      <w:r w:rsidRPr="00D21077">
        <w:rPr>
          <w:sz w:val="20"/>
          <w:szCs w:val="20"/>
        </w:rPr>
        <w:t xml:space="preserve"> Jeśli nie chcemy ponosić </w:t>
      </w:r>
      <w:r w:rsidRPr="00D21077">
        <w:rPr>
          <w:b/>
          <w:sz w:val="20"/>
          <w:szCs w:val="20"/>
        </w:rPr>
        <w:t>kosztów – zdrowotnych i ekonomicznych</w:t>
      </w:r>
      <w:r w:rsidRPr="00D21077">
        <w:rPr>
          <w:sz w:val="20"/>
          <w:szCs w:val="20"/>
        </w:rPr>
        <w:t xml:space="preserve"> takich działań, to zmiany musimy zacząć już teraz</w:t>
      </w:r>
      <w:r>
        <w:rPr>
          <w:sz w:val="20"/>
          <w:szCs w:val="20"/>
        </w:rPr>
        <w:t>,</w:t>
      </w:r>
      <w:r w:rsidRPr="00D21077">
        <w:rPr>
          <w:sz w:val="20"/>
          <w:szCs w:val="20"/>
        </w:rPr>
        <w:t xml:space="preserve"> od własnego podwórka. A jeśli nie chcemy, by również nasze dzieci </w:t>
      </w:r>
      <w:r>
        <w:rPr>
          <w:sz w:val="20"/>
          <w:szCs w:val="20"/>
        </w:rPr>
        <w:t xml:space="preserve">czy wnuki </w:t>
      </w:r>
      <w:r w:rsidRPr="00D21077">
        <w:rPr>
          <w:sz w:val="20"/>
          <w:szCs w:val="20"/>
        </w:rPr>
        <w:t xml:space="preserve">ponosiły je w przyszłości – edukację najmłodszych w tym zakresie rozpoczynajmy jak najwcześniej. </w:t>
      </w:r>
    </w:p>
    <w:p w:rsidR="00B53F78" w:rsidRPr="00D21077" w:rsidRDefault="00B53F78" w:rsidP="00B53F78">
      <w:pPr>
        <w:suppressAutoHyphens/>
        <w:spacing w:after="0"/>
        <w:contextualSpacing/>
        <w:jc w:val="both"/>
        <w:rPr>
          <w:sz w:val="20"/>
          <w:szCs w:val="20"/>
        </w:rPr>
      </w:pPr>
    </w:p>
    <w:p w:rsidR="00B53F78" w:rsidRPr="00D21077" w:rsidRDefault="00B53F78" w:rsidP="00B53F78">
      <w:pPr>
        <w:suppressAutoHyphens/>
        <w:spacing w:after="0"/>
        <w:contextualSpacing/>
        <w:jc w:val="both"/>
        <w:rPr>
          <w:sz w:val="20"/>
          <w:szCs w:val="20"/>
        </w:rPr>
      </w:pPr>
      <w:r>
        <w:rPr>
          <w:b/>
          <w:noProof/>
          <w:sz w:val="20"/>
          <w:szCs w:val="20"/>
          <w:lang w:eastAsia="pl-PL"/>
        </w:rPr>
        <w:drawing>
          <wp:anchor distT="0" distB="0" distL="114300" distR="114300" simplePos="0" relativeHeight="251659264" behindDoc="1" locked="0" layoutInCell="1" allowOverlap="1" wp14:anchorId="2EB64232" wp14:editId="2116572D">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077">
        <w:rPr>
          <w:b/>
          <w:sz w:val="20"/>
          <w:szCs w:val="20"/>
        </w:rPr>
        <w:t>Anna Słaboń, psycholog, coach i</w:t>
      </w:r>
      <w:r w:rsidRPr="00D21077">
        <w:rPr>
          <w:sz w:val="20"/>
          <w:szCs w:val="20"/>
        </w:rPr>
        <w:t xml:space="preserve"> </w:t>
      </w:r>
      <w:r w:rsidRPr="00D21077">
        <w:rPr>
          <w:b/>
          <w:sz w:val="20"/>
          <w:szCs w:val="20"/>
        </w:rPr>
        <w:t xml:space="preserve">ekspert </w:t>
      </w:r>
      <w:r>
        <w:rPr>
          <w:b/>
          <w:sz w:val="20"/>
          <w:szCs w:val="20"/>
        </w:rPr>
        <w:t>akcji</w:t>
      </w:r>
      <w:r w:rsidRPr="00D21077">
        <w:rPr>
          <w:b/>
          <w:sz w:val="20"/>
          <w:szCs w:val="20"/>
        </w:rPr>
        <w:t xml:space="preserve"> „Kubusiowi Przyjaciele Natury” podkreśla, że </w:t>
      </w:r>
      <w:r>
        <w:rPr>
          <w:i/>
          <w:sz w:val="20"/>
          <w:szCs w:val="20"/>
        </w:rPr>
        <w:t>–</w:t>
      </w:r>
      <w:r w:rsidRPr="00432A52">
        <w:rPr>
          <w:i/>
          <w:sz w:val="20"/>
          <w:szCs w:val="20"/>
        </w:rPr>
        <w:t xml:space="preserve"> </w:t>
      </w:r>
      <w:r w:rsidRPr="00432A52">
        <w:rPr>
          <w:i/>
          <w:noProof/>
          <w:sz w:val="20"/>
          <w:szCs w:val="20"/>
          <w:lang w:eastAsia="pl-PL"/>
        </w:rPr>
        <w:drawing>
          <wp:anchor distT="0" distB="0" distL="114300" distR="114300" simplePos="0" relativeHeight="251660288" behindDoc="1" locked="0" layoutInCell="1" allowOverlap="1" wp14:anchorId="711B191C" wp14:editId="379F371E">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2A52">
        <w:rPr>
          <w:i/>
          <w:sz w:val="20"/>
          <w:szCs w:val="20"/>
        </w:rPr>
        <w:t>Edukacja – także ta ekologiczna – zaczyna się w domu. Małe dzieci uczą się obserwując swoich bliskich, których zachowania mimowolnie przyswajają i potem naśladują. Tak utrwalają się nawyki, które z czasem mogą stać się naturalnym zachowaniem dziecka – zwłaszcza, jeżeli będą kojarzyć je z spójnym działaniem i przekazem rodziców. Dlatego, jeśli chcemy by nasze dzieci chciały dbać o środowisko, sami powinniśmy pokazywać, w jaki sposób mają to robić, np. poprzez wspólną segregację odpadów w osiedlowych pojemnikach czy zakręcanie kranu przy myciu zębów.</w:t>
      </w:r>
      <w:r w:rsidRPr="00432A52">
        <w:rPr>
          <w:sz w:val="20"/>
          <w:szCs w:val="20"/>
        </w:rPr>
        <w:t xml:space="preserve"> Jak dodaje ekspert</w:t>
      </w:r>
      <w:r w:rsidRPr="00432A52">
        <w:rPr>
          <w:i/>
          <w:sz w:val="20"/>
          <w:szCs w:val="20"/>
        </w:rPr>
        <w:t xml:space="preserve"> – Także przedszkole jest dobrym miejscem na zdobywanie wiedzy i naukę pozytywnych zachowań – dzieci w tym wieku chętnie słuchają wychowawców, a w dodatku lubią dzielić się nowo nabytymi umiejętnościami. W ten sposób przedszkole może stać się źródłem nowych </w:t>
      </w:r>
      <w:r>
        <w:rPr>
          <w:i/>
          <w:sz w:val="20"/>
          <w:szCs w:val="20"/>
        </w:rPr>
        <w:t>nawyków</w:t>
      </w:r>
      <w:r w:rsidRPr="00432A52">
        <w:rPr>
          <w:i/>
          <w:sz w:val="20"/>
          <w:szCs w:val="20"/>
        </w:rPr>
        <w:t xml:space="preserve"> dla dziecka oraz inspiracją dla całej rodzi</w:t>
      </w:r>
      <w:r>
        <w:rPr>
          <w:i/>
          <w:sz w:val="20"/>
          <w:szCs w:val="20"/>
        </w:rPr>
        <w:t xml:space="preserve">ny do wprowadzenia pozytywnych </w:t>
      </w:r>
      <w:r w:rsidRPr="00432A52">
        <w:rPr>
          <w:i/>
          <w:sz w:val="20"/>
          <w:szCs w:val="20"/>
        </w:rPr>
        <w:t>zmian w swoim domu.</w:t>
      </w:r>
    </w:p>
    <w:p w:rsidR="00BE7AEF" w:rsidRPr="00D21077" w:rsidRDefault="00BE7AEF" w:rsidP="00432A52">
      <w:pPr>
        <w:suppressAutoHyphens/>
        <w:spacing w:after="0"/>
        <w:contextualSpacing/>
        <w:jc w:val="both"/>
        <w:rPr>
          <w:sz w:val="20"/>
          <w:szCs w:val="20"/>
        </w:rPr>
      </w:pPr>
    </w:p>
    <w:p w:rsidR="0044027D" w:rsidRPr="00085B9B" w:rsidRDefault="001942F0" w:rsidP="004A422F">
      <w:pPr>
        <w:suppressAutoHyphens/>
        <w:spacing w:after="0"/>
        <w:contextualSpacing/>
        <w:jc w:val="both"/>
        <w:rPr>
          <w:b/>
          <w:color w:val="00B050"/>
          <w:sz w:val="20"/>
          <w:szCs w:val="20"/>
        </w:rPr>
      </w:pPr>
      <w:r w:rsidRPr="00085B9B">
        <w:rPr>
          <w:b/>
          <w:color w:val="00B050"/>
          <w:sz w:val="20"/>
          <w:szCs w:val="20"/>
        </w:rPr>
        <w:t>Przedszkolaki pomagają naturze</w:t>
      </w:r>
    </w:p>
    <w:p w:rsidR="008440CE" w:rsidRPr="00D21077" w:rsidRDefault="0044027D" w:rsidP="009F2003">
      <w:pPr>
        <w:suppressAutoHyphens/>
        <w:spacing w:after="0"/>
        <w:contextualSpacing/>
        <w:jc w:val="both"/>
        <w:rPr>
          <w:sz w:val="20"/>
          <w:szCs w:val="20"/>
        </w:rPr>
      </w:pPr>
      <w:r w:rsidRPr="00D21077">
        <w:rPr>
          <w:b/>
          <w:sz w:val="20"/>
          <w:szCs w:val="20"/>
        </w:rPr>
        <w:t>„Kubusiowi Przyjaciele Natury</w:t>
      </w:r>
      <w:r w:rsidR="00086209" w:rsidRPr="00D21077">
        <w:rPr>
          <w:b/>
          <w:sz w:val="20"/>
          <w:szCs w:val="20"/>
        </w:rPr>
        <w:t>”</w:t>
      </w:r>
      <w:r w:rsidRPr="00D21077">
        <w:rPr>
          <w:sz w:val="20"/>
          <w:szCs w:val="20"/>
        </w:rPr>
        <w:t xml:space="preserve"> to </w:t>
      </w:r>
      <w:r w:rsidR="008047E0" w:rsidRPr="00D21077">
        <w:rPr>
          <w:b/>
          <w:sz w:val="20"/>
          <w:szCs w:val="20"/>
        </w:rPr>
        <w:t xml:space="preserve">jeden z największych </w:t>
      </w:r>
      <w:r w:rsidRPr="00D21077">
        <w:rPr>
          <w:b/>
          <w:sz w:val="20"/>
          <w:szCs w:val="20"/>
        </w:rPr>
        <w:t>ogólnopolski</w:t>
      </w:r>
      <w:r w:rsidR="008047E0" w:rsidRPr="00D21077">
        <w:rPr>
          <w:b/>
          <w:sz w:val="20"/>
          <w:szCs w:val="20"/>
        </w:rPr>
        <w:t>ch</w:t>
      </w:r>
      <w:r w:rsidRPr="00D21077">
        <w:rPr>
          <w:b/>
          <w:sz w:val="20"/>
          <w:szCs w:val="20"/>
        </w:rPr>
        <w:t xml:space="preserve"> program</w:t>
      </w:r>
      <w:r w:rsidR="008047E0" w:rsidRPr="00D21077">
        <w:rPr>
          <w:b/>
          <w:sz w:val="20"/>
          <w:szCs w:val="20"/>
        </w:rPr>
        <w:t>ów</w:t>
      </w:r>
      <w:r w:rsidRPr="00D21077">
        <w:rPr>
          <w:b/>
          <w:sz w:val="20"/>
          <w:szCs w:val="20"/>
        </w:rPr>
        <w:t xml:space="preserve"> edukacyjny</w:t>
      </w:r>
      <w:r w:rsidR="008047E0" w:rsidRPr="00D21077">
        <w:rPr>
          <w:b/>
          <w:sz w:val="20"/>
          <w:szCs w:val="20"/>
        </w:rPr>
        <w:t>ch dla przedszkoli</w:t>
      </w:r>
      <w:r w:rsidR="008047E0" w:rsidRPr="00D21077">
        <w:rPr>
          <w:sz w:val="20"/>
          <w:szCs w:val="20"/>
        </w:rPr>
        <w:t xml:space="preserve">, skierowany do placówek </w:t>
      </w:r>
      <w:r w:rsidR="005C6F91">
        <w:rPr>
          <w:sz w:val="20"/>
          <w:szCs w:val="20"/>
        </w:rPr>
        <w:t>w całej Polsce. Jego celem jest</w:t>
      </w:r>
      <w:r w:rsidRPr="00D21077">
        <w:rPr>
          <w:sz w:val="20"/>
          <w:szCs w:val="20"/>
        </w:rPr>
        <w:t xml:space="preserve"> proekologiczn</w:t>
      </w:r>
      <w:r w:rsidR="008047E0" w:rsidRPr="00D21077">
        <w:rPr>
          <w:sz w:val="20"/>
          <w:szCs w:val="20"/>
        </w:rPr>
        <w:t>a</w:t>
      </w:r>
      <w:r w:rsidRPr="00D21077">
        <w:rPr>
          <w:sz w:val="20"/>
          <w:szCs w:val="20"/>
        </w:rPr>
        <w:t xml:space="preserve"> edukacj</w:t>
      </w:r>
      <w:r w:rsidR="008047E0" w:rsidRPr="00D21077">
        <w:rPr>
          <w:sz w:val="20"/>
          <w:szCs w:val="20"/>
        </w:rPr>
        <w:t>a</w:t>
      </w:r>
      <w:r w:rsidRPr="00D21077">
        <w:rPr>
          <w:sz w:val="20"/>
          <w:szCs w:val="20"/>
        </w:rPr>
        <w:t xml:space="preserve"> </w:t>
      </w:r>
      <w:r w:rsidR="008047E0" w:rsidRPr="00D21077">
        <w:rPr>
          <w:sz w:val="20"/>
          <w:szCs w:val="20"/>
        </w:rPr>
        <w:t xml:space="preserve">najmłodszych. Do tej pory wzięło w nim udział </w:t>
      </w:r>
      <w:r w:rsidR="006B547F">
        <w:rPr>
          <w:sz w:val="20"/>
          <w:szCs w:val="20"/>
        </w:rPr>
        <w:t xml:space="preserve">w sumie </w:t>
      </w:r>
      <w:r w:rsidR="008047E0" w:rsidRPr="00B53F78">
        <w:rPr>
          <w:sz w:val="20"/>
          <w:szCs w:val="20"/>
        </w:rPr>
        <w:t xml:space="preserve">ponad </w:t>
      </w:r>
      <w:r w:rsidR="008047E0" w:rsidRPr="00B53F78">
        <w:rPr>
          <w:b/>
          <w:sz w:val="20"/>
          <w:szCs w:val="20"/>
        </w:rPr>
        <w:t>3</w:t>
      </w:r>
      <w:r w:rsidR="006B547F" w:rsidRPr="00B53F78">
        <w:rPr>
          <w:b/>
          <w:sz w:val="20"/>
          <w:szCs w:val="20"/>
        </w:rPr>
        <w:t>,5</w:t>
      </w:r>
      <w:r w:rsidR="008047E0" w:rsidRPr="00B53F78">
        <w:rPr>
          <w:b/>
          <w:sz w:val="20"/>
          <w:szCs w:val="20"/>
        </w:rPr>
        <w:t xml:space="preserve"> mln dzieci.</w:t>
      </w:r>
      <w:r w:rsidR="008047E0" w:rsidRPr="00B53F78">
        <w:rPr>
          <w:sz w:val="20"/>
          <w:szCs w:val="20"/>
        </w:rPr>
        <w:t xml:space="preserve"> W </w:t>
      </w:r>
      <w:r w:rsidR="008047E0" w:rsidRPr="00D21077">
        <w:rPr>
          <w:sz w:val="20"/>
          <w:szCs w:val="20"/>
        </w:rPr>
        <w:t>ty</w:t>
      </w:r>
      <w:r w:rsidR="00086209" w:rsidRPr="00D21077">
        <w:rPr>
          <w:sz w:val="20"/>
          <w:szCs w:val="20"/>
        </w:rPr>
        <w:t>m</w:t>
      </w:r>
      <w:r w:rsidR="008047E0" w:rsidRPr="00D21077">
        <w:rPr>
          <w:sz w:val="20"/>
          <w:szCs w:val="20"/>
        </w:rPr>
        <w:t xml:space="preserve"> roku rozpoczęła się </w:t>
      </w:r>
      <w:r w:rsidRPr="00D21077">
        <w:rPr>
          <w:b/>
          <w:sz w:val="20"/>
          <w:szCs w:val="20"/>
        </w:rPr>
        <w:t>X</w:t>
      </w:r>
      <w:r w:rsidR="005264BC" w:rsidRPr="00D21077">
        <w:rPr>
          <w:b/>
          <w:sz w:val="20"/>
          <w:szCs w:val="20"/>
        </w:rPr>
        <w:t xml:space="preserve"> </w:t>
      </w:r>
      <w:r w:rsidR="00086209" w:rsidRPr="00D21077">
        <w:rPr>
          <w:b/>
          <w:sz w:val="20"/>
          <w:szCs w:val="20"/>
        </w:rPr>
        <w:t>jubileuszowa</w:t>
      </w:r>
      <w:r w:rsidRPr="00D21077">
        <w:rPr>
          <w:b/>
          <w:sz w:val="20"/>
          <w:szCs w:val="20"/>
        </w:rPr>
        <w:t xml:space="preserve"> edycja</w:t>
      </w:r>
      <w:r w:rsidRPr="00D21077">
        <w:rPr>
          <w:sz w:val="20"/>
          <w:szCs w:val="20"/>
        </w:rPr>
        <w:t xml:space="preserve"> akcji, </w:t>
      </w:r>
      <w:r w:rsidR="008047E0" w:rsidRPr="00D21077">
        <w:rPr>
          <w:sz w:val="20"/>
          <w:szCs w:val="20"/>
        </w:rPr>
        <w:t xml:space="preserve">która </w:t>
      </w:r>
      <w:r w:rsidR="00D21077" w:rsidRPr="00D21077">
        <w:rPr>
          <w:sz w:val="20"/>
          <w:szCs w:val="20"/>
        </w:rPr>
        <w:t>potrwa do czerwca 2018</w:t>
      </w:r>
      <w:r w:rsidR="00085B9B">
        <w:rPr>
          <w:sz w:val="20"/>
          <w:szCs w:val="20"/>
        </w:rPr>
        <w:t xml:space="preserve"> </w:t>
      </w:r>
      <w:r w:rsidR="00D21077" w:rsidRPr="00D21077">
        <w:rPr>
          <w:sz w:val="20"/>
          <w:szCs w:val="20"/>
        </w:rPr>
        <w:t>r. O</w:t>
      </w:r>
      <w:r w:rsidR="005264BC" w:rsidRPr="00D21077">
        <w:rPr>
          <w:sz w:val="20"/>
          <w:szCs w:val="20"/>
        </w:rPr>
        <w:t>bjęła</w:t>
      </w:r>
      <w:r w:rsidR="008047E0" w:rsidRPr="00D21077">
        <w:rPr>
          <w:sz w:val="20"/>
          <w:szCs w:val="20"/>
        </w:rPr>
        <w:t xml:space="preserve"> </w:t>
      </w:r>
      <w:r w:rsidR="00D21077" w:rsidRPr="00D21077">
        <w:rPr>
          <w:sz w:val="20"/>
          <w:szCs w:val="20"/>
        </w:rPr>
        <w:t xml:space="preserve">ona </w:t>
      </w:r>
      <w:r w:rsidR="008047E0" w:rsidRPr="00D21077">
        <w:rPr>
          <w:sz w:val="20"/>
          <w:szCs w:val="20"/>
        </w:rPr>
        <w:t xml:space="preserve">swym zasięgiem rekordową liczbę </w:t>
      </w:r>
      <w:r w:rsidR="008047E0" w:rsidRPr="00D21077">
        <w:rPr>
          <w:b/>
          <w:sz w:val="20"/>
          <w:szCs w:val="20"/>
        </w:rPr>
        <w:t>620 tys. dzieci</w:t>
      </w:r>
      <w:r w:rsidRPr="00D21077">
        <w:rPr>
          <w:b/>
          <w:sz w:val="20"/>
          <w:szCs w:val="20"/>
        </w:rPr>
        <w:t xml:space="preserve"> z niemal 7,5 tys. przedszkoli w całej P</w:t>
      </w:r>
      <w:r w:rsidRPr="00085B9B">
        <w:rPr>
          <w:b/>
          <w:sz w:val="20"/>
          <w:szCs w:val="20"/>
        </w:rPr>
        <w:t>olsce</w:t>
      </w:r>
      <w:r w:rsidR="00085B9B" w:rsidRPr="00085B9B">
        <w:rPr>
          <w:sz w:val="20"/>
          <w:szCs w:val="20"/>
        </w:rPr>
        <w:t>.</w:t>
      </w:r>
      <w:r w:rsidR="005264BC" w:rsidRPr="00085B9B">
        <w:rPr>
          <w:b/>
          <w:sz w:val="20"/>
          <w:szCs w:val="20"/>
        </w:rPr>
        <w:t xml:space="preserve"> </w:t>
      </w:r>
      <w:r w:rsidRPr="00085B9B">
        <w:rPr>
          <w:sz w:val="20"/>
          <w:szCs w:val="20"/>
        </w:rPr>
        <w:t>Oznacza</w:t>
      </w:r>
      <w:r w:rsidRPr="00D21077">
        <w:rPr>
          <w:sz w:val="20"/>
          <w:szCs w:val="20"/>
        </w:rPr>
        <w:t xml:space="preserve"> to, że </w:t>
      </w:r>
      <w:r w:rsidRPr="00D21077">
        <w:rPr>
          <w:b/>
          <w:sz w:val="20"/>
          <w:szCs w:val="20"/>
        </w:rPr>
        <w:t xml:space="preserve">maluchy z co drugiego przedszkola w kraju wezmą udział w zajęciach tematycznych, podczas których nauczą </w:t>
      </w:r>
      <w:r w:rsidR="008047E0" w:rsidRPr="00D21077">
        <w:rPr>
          <w:b/>
          <w:sz w:val="20"/>
          <w:szCs w:val="20"/>
        </w:rPr>
        <w:t xml:space="preserve">się </w:t>
      </w:r>
      <w:r w:rsidR="00D21077" w:rsidRPr="00D21077">
        <w:rPr>
          <w:b/>
          <w:sz w:val="20"/>
          <w:szCs w:val="20"/>
        </w:rPr>
        <w:t>troszczyć</w:t>
      </w:r>
      <w:r w:rsidR="008047E0" w:rsidRPr="00D21077">
        <w:rPr>
          <w:b/>
          <w:sz w:val="20"/>
          <w:szCs w:val="20"/>
        </w:rPr>
        <w:t xml:space="preserve"> o środowisko</w:t>
      </w:r>
      <w:r w:rsidRPr="00D21077">
        <w:rPr>
          <w:b/>
          <w:sz w:val="20"/>
          <w:szCs w:val="20"/>
        </w:rPr>
        <w:t xml:space="preserve"> naturalne</w:t>
      </w:r>
      <w:r w:rsidR="00D21077" w:rsidRPr="00D21077">
        <w:rPr>
          <w:b/>
          <w:sz w:val="20"/>
          <w:szCs w:val="20"/>
        </w:rPr>
        <w:t xml:space="preserve"> </w:t>
      </w:r>
      <w:r w:rsidR="00D21077" w:rsidRPr="00D51A96">
        <w:rPr>
          <w:sz w:val="20"/>
          <w:szCs w:val="20"/>
        </w:rPr>
        <w:t>i</w:t>
      </w:r>
      <w:r w:rsidRPr="00D51A96">
        <w:rPr>
          <w:sz w:val="20"/>
          <w:szCs w:val="20"/>
        </w:rPr>
        <w:t xml:space="preserve"> </w:t>
      </w:r>
      <w:r w:rsidR="009F2003" w:rsidRPr="00D51A96">
        <w:rPr>
          <w:sz w:val="20"/>
          <w:szCs w:val="20"/>
        </w:rPr>
        <w:t>dowiedzą</w:t>
      </w:r>
      <w:r w:rsidR="00D21077" w:rsidRPr="00D51A96">
        <w:rPr>
          <w:sz w:val="20"/>
          <w:szCs w:val="20"/>
        </w:rPr>
        <w:t>,</w:t>
      </w:r>
      <w:r w:rsidR="009F2003" w:rsidRPr="00D21077">
        <w:rPr>
          <w:b/>
          <w:sz w:val="20"/>
          <w:szCs w:val="20"/>
        </w:rPr>
        <w:t xml:space="preserve"> </w:t>
      </w:r>
      <w:r w:rsidR="009F2003" w:rsidRPr="00D21077">
        <w:rPr>
          <w:sz w:val="20"/>
          <w:szCs w:val="20"/>
        </w:rPr>
        <w:t>dlaczego warto jeść owoce i warzywa</w:t>
      </w:r>
      <w:r w:rsidRPr="00D21077">
        <w:rPr>
          <w:sz w:val="20"/>
          <w:szCs w:val="20"/>
        </w:rPr>
        <w:t xml:space="preserve"> </w:t>
      </w:r>
      <w:r w:rsidR="006B547F">
        <w:rPr>
          <w:sz w:val="20"/>
          <w:szCs w:val="20"/>
        </w:rPr>
        <w:t>oraz</w:t>
      </w:r>
      <w:r w:rsidR="006B547F" w:rsidRPr="00D21077">
        <w:rPr>
          <w:sz w:val="20"/>
          <w:szCs w:val="20"/>
        </w:rPr>
        <w:t xml:space="preserve"> </w:t>
      </w:r>
      <w:r w:rsidRPr="00D21077">
        <w:rPr>
          <w:sz w:val="20"/>
          <w:szCs w:val="20"/>
        </w:rPr>
        <w:t xml:space="preserve">jakie formy aktywności </w:t>
      </w:r>
      <w:r w:rsidR="006B547F">
        <w:rPr>
          <w:sz w:val="20"/>
          <w:szCs w:val="20"/>
        </w:rPr>
        <w:t xml:space="preserve">ruchowych </w:t>
      </w:r>
      <w:r w:rsidRPr="00D21077">
        <w:rPr>
          <w:sz w:val="20"/>
          <w:szCs w:val="20"/>
        </w:rPr>
        <w:t xml:space="preserve">są dla nich najlepsze. </w:t>
      </w:r>
      <w:r w:rsidR="00FD2B34">
        <w:rPr>
          <w:sz w:val="20"/>
          <w:szCs w:val="20"/>
        </w:rPr>
        <w:t xml:space="preserve">W ramach programu przedszkolaki </w:t>
      </w:r>
      <w:r w:rsidR="00A62FEA">
        <w:rPr>
          <w:sz w:val="20"/>
          <w:szCs w:val="20"/>
        </w:rPr>
        <w:t>poznają</w:t>
      </w:r>
      <w:r w:rsidR="00FD2B34">
        <w:rPr>
          <w:sz w:val="20"/>
          <w:szCs w:val="20"/>
        </w:rPr>
        <w:t xml:space="preserve"> korzyści płyną</w:t>
      </w:r>
      <w:r w:rsidR="00A62FEA">
        <w:rPr>
          <w:sz w:val="20"/>
          <w:szCs w:val="20"/>
        </w:rPr>
        <w:t>ce</w:t>
      </w:r>
      <w:r w:rsidR="00FD2B34">
        <w:rPr>
          <w:sz w:val="20"/>
          <w:szCs w:val="20"/>
        </w:rPr>
        <w:t xml:space="preserve"> z ruchu, a wychowawcy będą mieli okazję do </w:t>
      </w:r>
      <w:r w:rsidR="00B53F78">
        <w:rPr>
          <w:sz w:val="20"/>
          <w:szCs w:val="20"/>
        </w:rPr>
        <w:t>poprowadzenia</w:t>
      </w:r>
      <w:r w:rsidR="00FD2B34">
        <w:rPr>
          <w:sz w:val="20"/>
          <w:szCs w:val="20"/>
        </w:rPr>
        <w:t xml:space="preserve"> ciekawych zajęć z wykorzystaniem </w:t>
      </w:r>
      <w:r w:rsidR="00B53F78">
        <w:rPr>
          <w:sz w:val="20"/>
          <w:szCs w:val="20"/>
        </w:rPr>
        <w:t>przygotowanych</w:t>
      </w:r>
      <w:r w:rsidR="00FD2B34">
        <w:rPr>
          <w:sz w:val="20"/>
          <w:szCs w:val="20"/>
        </w:rPr>
        <w:t xml:space="preserve"> zestawów ćwiczeń. </w:t>
      </w:r>
      <w:r w:rsidR="00D21077" w:rsidRPr="00D21077">
        <w:rPr>
          <w:sz w:val="20"/>
          <w:szCs w:val="20"/>
        </w:rPr>
        <w:t>Do przeprowadzenia</w:t>
      </w:r>
      <w:r w:rsidR="00FD2B34">
        <w:rPr>
          <w:sz w:val="20"/>
          <w:szCs w:val="20"/>
        </w:rPr>
        <w:t xml:space="preserve"> lekcji</w:t>
      </w:r>
      <w:r w:rsidR="00D21077" w:rsidRPr="00D21077">
        <w:rPr>
          <w:sz w:val="20"/>
          <w:szCs w:val="20"/>
        </w:rPr>
        <w:t xml:space="preserve"> nauczyciele ze zgłoszonych placówek otrzymali </w:t>
      </w:r>
      <w:r w:rsidR="00D21077" w:rsidRPr="005C6F91">
        <w:rPr>
          <w:b/>
          <w:sz w:val="20"/>
          <w:szCs w:val="20"/>
        </w:rPr>
        <w:t>bezpłatne materiały edukacje przygotowane przez metodyków</w:t>
      </w:r>
      <w:r w:rsidR="00D21077" w:rsidRPr="00D21077">
        <w:rPr>
          <w:sz w:val="20"/>
          <w:szCs w:val="20"/>
        </w:rPr>
        <w:t>: poradnik dla nauczycieli</w:t>
      </w:r>
      <w:r w:rsidR="006B547F">
        <w:rPr>
          <w:sz w:val="20"/>
          <w:szCs w:val="20"/>
        </w:rPr>
        <w:t xml:space="preserve"> ze scenariuszami zajęć</w:t>
      </w:r>
      <w:r w:rsidR="00D21077" w:rsidRPr="00D21077">
        <w:rPr>
          <w:sz w:val="20"/>
          <w:szCs w:val="20"/>
        </w:rPr>
        <w:t>, książeczki dla dzieci</w:t>
      </w:r>
      <w:r w:rsidR="00FD2B34">
        <w:rPr>
          <w:sz w:val="20"/>
          <w:szCs w:val="20"/>
        </w:rPr>
        <w:t xml:space="preserve"> z grami i zabawami edukacyjnymi oraz</w:t>
      </w:r>
      <w:r w:rsidR="00D21077" w:rsidRPr="00D21077">
        <w:rPr>
          <w:sz w:val="20"/>
          <w:szCs w:val="20"/>
        </w:rPr>
        <w:t xml:space="preserve"> płyty CD z dodatkowymi materiałami. </w:t>
      </w:r>
      <w:r w:rsidR="00FD2B34">
        <w:rPr>
          <w:sz w:val="20"/>
          <w:szCs w:val="20"/>
        </w:rPr>
        <w:t xml:space="preserve">Wszystkie </w:t>
      </w:r>
      <w:r w:rsidR="00D21077" w:rsidRPr="00D21077">
        <w:rPr>
          <w:sz w:val="20"/>
          <w:szCs w:val="20"/>
        </w:rPr>
        <w:t>Przedszkola</w:t>
      </w:r>
      <w:r w:rsidR="00961446" w:rsidRPr="00D21077">
        <w:rPr>
          <w:sz w:val="20"/>
          <w:szCs w:val="20"/>
        </w:rPr>
        <w:t xml:space="preserve"> </w:t>
      </w:r>
      <w:r w:rsidR="00961446" w:rsidRPr="00D21077">
        <w:rPr>
          <w:sz w:val="20"/>
          <w:szCs w:val="20"/>
        </w:rPr>
        <w:lastRenderedPageBreak/>
        <w:t xml:space="preserve">biorące udział w programie otrzymają </w:t>
      </w:r>
      <w:r w:rsidR="00961446" w:rsidRPr="00D21077">
        <w:rPr>
          <w:b/>
          <w:sz w:val="20"/>
          <w:szCs w:val="20"/>
        </w:rPr>
        <w:t>specjalny certyfikat</w:t>
      </w:r>
      <w:r w:rsidR="00961446" w:rsidRPr="00D21077">
        <w:rPr>
          <w:sz w:val="20"/>
          <w:szCs w:val="20"/>
        </w:rPr>
        <w:t xml:space="preserve"> potwierdzający fakt,</w:t>
      </w:r>
      <w:r w:rsidR="008440CE" w:rsidRPr="00D21077">
        <w:rPr>
          <w:sz w:val="20"/>
          <w:szCs w:val="20"/>
        </w:rPr>
        <w:t xml:space="preserve"> że dbają o ekologiczną edukację swoich podopiecznych</w:t>
      </w:r>
      <w:r w:rsidR="00961446" w:rsidRPr="00D21077">
        <w:rPr>
          <w:sz w:val="20"/>
          <w:szCs w:val="20"/>
        </w:rPr>
        <w:t>.</w:t>
      </w:r>
    </w:p>
    <w:p w:rsidR="008440CE" w:rsidRPr="00D21077" w:rsidRDefault="008440CE" w:rsidP="009F2003">
      <w:pPr>
        <w:suppressAutoHyphens/>
        <w:spacing w:after="0"/>
        <w:contextualSpacing/>
        <w:jc w:val="both"/>
        <w:rPr>
          <w:sz w:val="20"/>
          <w:szCs w:val="20"/>
        </w:rPr>
      </w:pPr>
    </w:p>
    <w:p w:rsidR="00B53F78" w:rsidRPr="00D21077" w:rsidRDefault="00B53F78" w:rsidP="00B53F78">
      <w:pPr>
        <w:suppressAutoHyphens/>
        <w:spacing w:after="0"/>
        <w:contextualSpacing/>
        <w:jc w:val="both"/>
        <w:rPr>
          <w:i/>
          <w:sz w:val="20"/>
          <w:szCs w:val="20"/>
        </w:rPr>
      </w:pPr>
      <w:r w:rsidRPr="00D21077">
        <w:rPr>
          <w:sz w:val="20"/>
          <w:szCs w:val="20"/>
        </w:rPr>
        <w:t xml:space="preserve">– </w:t>
      </w:r>
      <w:r w:rsidRPr="00D21077">
        <w:rPr>
          <w:i/>
          <w:sz w:val="20"/>
          <w:szCs w:val="20"/>
        </w:rPr>
        <w:t>Program „Kubusiowi Przyjaciele Natury” cieszy się dużą popularnością wśród przedszkoli w całej Polsce. Wiele z nich przystąpiło do akcji już po raz kolejny, co oznacza, że nasze materiały są wartościowe merytorycznie dla wychowawców, a zajęcia odbywające się na ich podstawie są atrakcyjne dla dzieci. Ważny jest dla nas również fakt, że zwiększa się liczba dzieci objętych programem oraz, że przy okazji okrągłej, 10tej rocznicy naszych działań padł pod tym względem rekord. Dzięki temu coraz więcej maluchów dowiaduje się, jak zadbać o środowisko naturalne</w:t>
      </w:r>
      <w:r>
        <w:rPr>
          <w:i/>
          <w:sz w:val="20"/>
          <w:szCs w:val="20"/>
        </w:rPr>
        <w:t xml:space="preserve"> i dlaczego warto aktywnie spędzać czas ruszając się</w:t>
      </w:r>
      <w:r w:rsidRPr="00D21077">
        <w:rPr>
          <w:i/>
          <w:sz w:val="20"/>
          <w:szCs w:val="20"/>
        </w:rPr>
        <w:t xml:space="preserve">, a co za tym idzie zyskują podstawy do tego, by wyrosnąć na </w:t>
      </w:r>
      <w:r>
        <w:rPr>
          <w:i/>
          <w:sz w:val="20"/>
          <w:szCs w:val="20"/>
        </w:rPr>
        <w:t xml:space="preserve">odpowiedzialnych </w:t>
      </w:r>
      <w:r w:rsidRPr="00D21077">
        <w:rPr>
          <w:i/>
          <w:sz w:val="20"/>
          <w:szCs w:val="20"/>
        </w:rPr>
        <w:t>dorosłych świadomych faktu, jak ich decyzje wpływają na przyrodę nie tylko w najbliżej okolicy</w:t>
      </w:r>
      <w:r>
        <w:rPr>
          <w:i/>
          <w:sz w:val="20"/>
          <w:szCs w:val="20"/>
        </w:rPr>
        <w:t xml:space="preserve">, ale też globalnie – </w:t>
      </w:r>
      <w:r w:rsidRPr="0021419B">
        <w:rPr>
          <w:b/>
          <w:sz w:val="20"/>
          <w:szCs w:val="20"/>
        </w:rPr>
        <w:t>podsumowuje</w:t>
      </w:r>
      <w:r>
        <w:rPr>
          <w:i/>
          <w:sz w:val="20"/>
          <w:szCs w:val="20"/>
        </w:rPr>
        <w:t xml:space="preserve"> </w:t>
      </w:r>
      <w:r w:rsidRPr="00D21077">
        <w:rPr>
          <w:b/>
          <w:sz w:val="20"/>
          <w:szCs w:val="20"/>
        </w:rPr>
        <w:t>Daniel Kar</w:t>
      </w:r>
      <w:r>
        <w:rPr>
          <w:b/>
          <w:sz w:val="20"/>
          <w:szCs w:val="20"/>
        </w:rPr>
        <w:t xml:space="preserve">aś, koordynator Programu </w:t>
      </w:r>
      <w:r w:rsidRPr="00D21077">
        <w:rPr>
          <w:b/>
          <w:sz w:val="20"/>
          <w:szCs w:val="20"/>
        </w:rPr>
        <w:t>„Kubusiowi Przyjaciele Natury”</w:t>
      </w:r>
      <w:r>
        <w:rPr>
          <w:sz w:val="20"/>
          <w:szCs w:val="20"/>
        </w:rPr>
        <w:t>.</w:t>
      </w:r>
    </w:p>
    <w:p w:rsidR="00FD4FC3" w:rsidRDefault="00FD4FC3" w:rsidP="009F2003">
      <w:pPr>
        <w:suppressAutoHyphens/>
        <w:spacing w:after="0"/>
        <w:contextualSpacing/>
        <w:jc w:val="both"/>
      </w:pPr>
    </w:p>
    <w:p w:rsidR="00D21077" w:rsidRDefault="00D21077" w:rsidP="009F2003">
      <w:pPr>
        <w:suppressAutoHyphens/>
        <w:spacing w:after="0"/>
        <w:contextualSpacing/>
        <w:jc w:val="both"/>
      </w:pPr>
    </w:p>
    <w:p w:rsidR="006A2D2A" w:rsidRDefault="006A2D2A" w:rsidP="00AB02E5">
      <w:pPr>
        <w:pStyle w:val="Bezodstpw"/>
        <w:spacing w:after="100" w:afterAutospacing="1" w:line="276" w:lineRule="auto"/>
        <w:contextualSpacing/>
        <w:jc w:val="both"/>
        <w:rPr>
          <w:rFonts w:asciiTheme="minorHAnsi" w:eastAsia="Times New Roman" w:hAnsiTheme="minorHAnsi"/>
          <w:b/>
          <w:bCs/>
        </w:rPr>
      </w:pPr>
    </w:p>
    <w:p w:rsidR="008047E0" w:rsidRPr="00F47A54" w:rsidRDefault="008047E0" w:rsidP="00AB02E5">
      <w:pPr>
        <w:pStyle w:val="Bezodstpw"/>
        <w:spacing w:after="100" w:afterAutospacing="1" w:line="276" w:lineRule="auto"/>
        <w:contextualSpacing/>
        <w:jc w:val="both"/>
        <w:rPr>
          <w:rFonts w:asciiTheme="minorHAnsi" w:eastAsia="Times New Roman" w:hAnsiTheme="minorHAnsi"/>
          <w:b/>
          <w:bCs/>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95B92">
        <w:rPr>
          <w:rFonts w:asciiTheme="minorHAnsi" w:hAnsiTheme="minorHAnsi" w:cstheme="minorHAnsi"/>
          <w:b/>
          <w:color w:val="7F7F7F" w:themeColor="text1" w:themeTint="80"/>
          <w:sz w:val="20"/>
          <w:szCs w:val="20"/>
          <w:lang w:val="en-US"/>
        </w:rPr>
        <w:t>Komunikacji</w:t>
      </w: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95B92">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8"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5670E2" w:rsidRPr="006D4DF9"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6D4DF9">
        <w:rPr>
          <w:rFonts w:asciiTheme="minorHAnsi" w:hAnsiTheme="minorHAnsi" w:cstheme="minorHAnsi"/>
          <w:color w:val="7F7F7F" w:themeColor="text1" w:themeTint="80"/>
          <w:sz w:val="20"/>
          <w:szCs w:val="20"/>
        </w:rPr>
        <w:t>tel.: 33 870 82 04</w:t>
      </w:r>
    </w:p>
    <w:p w:rsidR="00462F7C" w:rsidRPr="0021419B" w:rsidRDefault="00462F7C" w:rsidP="006E3D79">
      <w:pPr>
        <w:pStyle w:val="Bezodstpw"/>
        <w:contextualSpacing/>
        <w:rPr>
          <w:rFonts w:asciiTheme="minorHAnsi" w:hAnsiTheme="minorHAnsi"/>
          <w:sz w:val="20"/>
          <w:szCs w:val="20"/>
          <w:lang w:val="es-ES_tradnl"/>
        </w:rPr>
      </w:pPr>
    </w:p>
    <w:p w:rsidR="006A2D2A" w:rsidRPr="0021419B" w:rsidRDefault="006A2D2A" w:rsidP="00AB02E5">
      <w:pPr>
        <w:pStyle w:val="Bezodstpw"/>
        <w:spacing w:after="100" w:afterAutospacing="1" w:line="276" w:lineRule="auto"/>
        <w:contextualSpacing/>
        <w:jc w:val="both"/>
        <w:rPr>
          <w:rFonts w:asciiTheme="minorHAnsi" w:eastAsia="Times New Roman" w:hAnsiTheme="minorHAnsi"/>
          <w:b/>
          <w:bCs/>
          <w:sz w:val="20"/>
          <w:szCs w:val="20"/>
        </w:rPr>
      </w:pPr>
    </w:p>
    <w:p w:rsidR="00AB02E5" w:rsidRPr="00F47A54" w:rsidRDefault="00AB02E5" w:rsidP="00013EA4">
      <w:pPr>
        <w:suppressAutoHyphens/>
        <w:spacing w:after="0"/>
        <w:contextualSpacing/>
        <w:jc w:val="both"/>
      </w:pPr>
    </w:p>
    <w:p w:rsidR="00F7158C" w:rsidRPr="00F47A54" w:rsidRDefault="00F7158C" w:rsidP="00013EA4">
      <w:pPr>
        <w:suppressAutoHyphens/>
        <w:spacing w:after="0"/>
        <w:contextualSpacing/>
        <w:jc w:val="both"/>
        <w:rPr>
          <w:b/>
        </w:rPr>
      </w:pPr>
    </w:p>
    <w:p w:rsidR="00F7158C" w:rsidRPr="00F47A54" w:rsidRDefault="00F7158C" w:rsidP="00013EA4">
      <w:pPr>
        <w:suppressAutoHyphens/>
        <w:spacing w:after="0"/>
        <w:contextualSpacing/>
        <w:jc w:val="both"/>
        <w:rPr>
          <w:b/>
        </w:rPr>
      </w:pPr>
    </w:p>
    <w:p w:rsidR="00AB02E5" w:rsidRPr="00F47A54" w:rsidRDefault="00AB02E5" w:rsidP="00013EA4">
      <w:pPr>
        <w:suppressAutoHyphens/>
        <w:spacing w:after="0"/>
        <w:contextualSpacing/>
        <w:jc w:val="both"/>
        <w:rPr>
          <w:b/>
        </w:rPr>
      </w:pPr>
    </w:p>
    <w:p w:rsidR="008E72EF" w:rsidRPr="00F47A54" w:rsidRDefault="008E72EF" w:rsidP="001D55AF">
      <w:pPr>
        <w:suppressAutoHyphens/>
        <w:spacing w:after="0" w:line="240" w:lineRule="auto"/>
        <w:contextualSpacing/>
        <w:jc w:val="both"/>
      </w:pPr>
    </w:p>
    <w:p w:rsidR="00B8310A" w:rsidRPr="00F47A54" w:rsidRDefault="00B8310A" w:rsidP="005F36C6">
      <w:pPr>
        <w:suppressAutoHyphens/>
        <w:spacing w:after="0" w:line="240" w:lineRule="auto"/>
        <w:contextualSpacing/>
        <w:jc w:val="both"/>
      </w:pPr>
    </w:p>
    <w:sectPr w:rsidR="00B8310A" w:rsidRPr="00F47A54" w:rsidSect="00C86B4F">
      <w:headerReference w:type="default" r:id="rId9"/>
      <w:footerReference w:type="default" r:id="rId10"/>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158B" w:rsidRDefault="0094158B" w:rsidP="00952F57">
      <w:pPr>
        <w:spacing w:after="0" w:line="240" w:lineRule="auto"/>
      </w:pPr>
      <w:r>
        <w:separator/>
      </w:r>
    </w:p>
  </w:endnote>
  <w:endnote w:type="continuationSeparator" w:id="0">
    <w:p w:rsidR="0094158B" w:rsidRDefault="0094158B"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158B" w:rsidRDefault="0094158B" w:rsidP="00952F57">
      <w:pPr>
        <w:spacing w:after="0" w:line="240" w:lineRule="auto"/>
      </w:pPr>
      <w:r>
        <w:separator/>
      </w:r>
    </w:p>
  </w:footnote>
  <w:footnote w:type="continuationSeparator" w:id="0">
    <w:p w:rsidR="0094158B" w:rsidRDefault="0094158B" w:rsidP="0095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6EC9"/>
    <w:rsid w:val="00013EA4"/>
    <w:rsid w:val="00040C41"/>
    <w:rsid w:val="00054553"/>
    <w:rsid w:val="000818A4"/>
    <w:rsid w:val="00085B9B"/>
    <w:rsid w:val="00086209"/>
    <w:rsid w:val="000A4C34"/>
    <w:rsid w:val="000F5F37"/>
    <w:rsid w:val="000F79DE"/>
    <w:rsid w:val="00105AE2"/>
    <w:rsid w:val="00110723"/>
    <w:rsid w:val="00111906"/>
    <w:rsid w:val="001143B9"/>
    <w:rsid w:val="001161BA"/>
    <w:rsid w:val="00117666"/>
    <w:rsid w:val="0012508F"/>
    <w:rsid w:val="001258C0"/>
    <w:rsid w:val="00142790"/>
    <w:rsid w:val="00142AC9"/>
    <w:rsid w:val="00161EED"/>
    <w:rsid w:val="001827C8"/>
    <w:rsid w:val="001913F8"/>
    <w:rsid w:val="001942F0"/>
    <w:rsid w:val="00197FA7"/>
    <w:rsid w:val="001A16FA"/>
    <w:rsid w:val="001A4592"/>
    <w:rsid w:val="001B5F7D"/>
    <w:rsid w:val="001C150C"/>
    <w:rsid w:val="001D4B87"/>
    <w:rsid w:val="001D55AF"/>
    <w:rsid w:val="001E012D"/>
    <w:rsid w:val="001E19A5"/>
    <w:rsid w:val="001E368D"/>
    <w:rsid w:val="001E4202"/>
    <w:rsid w:val="001E5F15"/>
    <w:rsid w:val="001F3A72"/>
    <w:rsid w:val="001F51E5"/>
    <w:rsid w:val="002106B0"/>
    <w:rsid w:val="0021419B"/>
    <w:rsid w:val="00216CF3"/>
    <w:rsid w:val="0024167A"/>
    <w:rsid w:val="0024787F"/>
    <w:rsid w:val="00251874"/>
    <w:rsid w:val="00260B4F"/>
    <w:rsid w:val="00264C24"/>
    <w:rsid w:val="002854AC"/>
    <w:rsid w:val="00297E0D"/>
    <w:rsid w:val="002B527D"/>
    <w:rsid w:val="002B5FCE"/>
    <w:rsid w:val="002B7419"/>
    <w:rsid w:val="002C1E22"/>
    <w:rsid w:val="002D474B"/>
    <w:rsid w:val="002E0550"/>
    <w:rsid w:val="002E1CAB"/>
    <w:rsid w:val="0030120B"/>
    <w:rsid w:val="00302A79"/>
    <w:rsid w:val="003517D9"/>
    <w:rsid w:val="00355168"/>
    <w:rsid w:val="00357E45"/>
    <w:rsid w:val="00361D4E"/>
    <w:rsid w:val="003639D4"/>
    <w:rsid w:val="00365FFF"/>
    <w:rsid w:val="00374957"/>
    <w:rsid w:val="00384C8B"/>
    <w:rsid w:val="00391CA4"/>
    <w:rsid w:val="003968CC"/>
    <w:rsid w:val="00396FED"/>
    <w:rsid w:val="003A3D85"/>
    <w:rsid w:val="003A41F1"/>
    <w:rsid w:val="003A4F2D"/>
    <w:rsid w:val="003A5A99"/>
    <w:rsid w:val="003B1DAA"/>
    <w:rsid w:val="003C3734"/>
    <w:rsid w:val="003D5DE2"/>
    <w:rsid w:val="003F476E"/>
    <w:rsid w:val="004103DB"/>
    <w:rsid w:val="00413363"/>
    <w:rsid w:val="00432A52"/>
    <w:rsid w:val="0043743A"/>
    <w:rsid w:val="0044027D"/>
    <w:rsid w:val="00440A9E"/>
    <w:rsid w:val="00444DED"/>
    <w:rsid w:val="004553B5"/>
    <w:rsid w:val="004617FF"/>
    <w:rsid w:val="00462F7C"/>
    <w:rsid w:val="004655D4"/>
    <w:rsid w:val="00485424"/>
    <w:rsid w:val="00495834"/>
    <w:rsid w:val="004A3269"/>
    <w:rsid w:val="004A422F"/>
    <w:rsid w:val="004A5746"/>
    <w:rsid w:val="004C3621"/>
    <w:rsid w:val="004D1193"/>
    <w:rsid w:val="004D6932"/>
    <w:rsid w:val="004F4BF2"/>
    <w:rsid w:val="004F6843"/>
    <w:rsid w:val="005047A0"/>
    <w:rsid w:val="00512759"/>
    <w:rsid w:val="00516A7B"/>
    <w:rsid w:val="0052320F"/>
    <w:rsid w:val="005264BC"/>
    <w:rsid w:val="00541EEF"/>
    <w:rsid w:val="00550344"/>
    <w:rsid w:val="00551DB0"/>
    <w:rsid w:val="005605A0"/>
    <w:rsid w:val="00564FF7"/>
    <w:rsid w:val="005670E2"/>
    <w:rsid w:val="00571D68"/>
    <w:rsid w:val="00573B06"/>
    <w:rsid w:val="005850BA"/>
    <w:rsid w:val="0059112D"/>
    <w:rsid w:val="005B360E"/>
    <w:rsid w:val="005B511A"/>
    <w:rsid w:val="005C429A"/>
    <w:rsid w:val="005C6F91"/>
    <w:rsid w:val="005D39D9"/>
    <w:rsid w:val="005E24C2"/>
    <w:rsid w:val="005F36C6"/>
    <w:rsid w:val="005F3717"/>
    <w:rsid w:val="006042C5"/>
    <w:rsid w:val="0063634A"/>
    <w:rsid w:val="006570FD"/>
    <w:rsid w:val="00667A49"/>
    <w:rsid w:val="00671753"/>
    <w:rsid w:val="00675D45"/>
    <w:rsid w:val="006A2D2A"/>
    <w:rsid w:val="006A4091"/>
    <w:rsid w:val="006B547F"/>
    <w:rsid w:val="006C5728"/>
    <w:rsid w:val="006E05B5"/>
    <w:rsid w:val="006E3D79"/>
    <w:rsid w:val="00713829"/>
    <w:rsid w:val="007248A0"/>
    <w:rsid w:val="00730257"/>
    <w:rsid w:val="007534AC"/>
    <w:rsid w:val="00756B8F"/>
    <w:rsid w:val="00771B4B"/>
    <w:rsid w:val="007750A3"/>
    <w:rsid w:val="00780846"/>
    <w:rsid w:val="00785949"/>
    <w:rsid w:val="00795EA8"/>
    <w:rsid w:val="007A2225"/>
    <w:rsid w:val="007A37CA"/>
    <w:rsid w:val="007A6034"/>
    <w:rsid w:val="007B2396"/>
    <w:rsid w:val="007C6A65"/>
    <w:rsid w:val="007E00DF"/>
    <w:rsid w:val="007F18E1"/>
    <w:rsid w:val="007F6707"/>
    <w:rsid w:val="008047E0"/>
    <w:rsid w:val="00806DB4"/>
    <w:rsid w:val="008440CE"/>
    <w:rsid w:val="0085343F"/>
    <w:rsid w:val="008552B2"/>
    <w:rsid w:val="008660C0"/>
    <w:rsid w:val="0086780C"/>
    <w:rsid w:val="008727C2"/>
    <w:rsid w:val="00894832"/>
    <w:rsid w:val="008A29D8"/>
    <w:rsid w:val="008B2AEB"/>
    <w:rsid w:val="008B65AB"/>
    <w:rsid w:val="008E4FA4"/>
    <w:rsid w:val="008E72EF"/>
    <w:rsid w:val="0090107A"/>
    <w:rsid w:val="009379F4"/>
    <w:rsid w:val="0094158B"/>
    <w:rsid w:val="009521B6"/>
    <w:rsid w:val="00952F57"/>
    <w:rsid w:val="00961446"/>
    <w:rsid w:val="00963F01"/>
    <w:rsid w:val="00967A02"/>
    <w:rsid w:val="0097213A"/>
    <w:rsid w:val="009760FF"/>
    <w:rsid w:val="009805DF"/>
    <w:rsid w:val="00984B57"/>
    <w:rsid w:val="009A004D"/>
    <w:rsid w:val="009B1077"/>
    <w:rsid w:val="009B2630"/>
    <w:rsid w:val="009C167D"/>
    <w:rsid w:val="009E088D"/>
    <w:rsid w:val="009E65A2"/>
    <w:rsid w:val="009F08D4"/>
    <w:rsid w:val="009F2003"/>
    <w:rsid w:val="00A01D39"/>
    <w:rsid w:val="00A03E68"/>
    <w:rsid w:val="00A17118"/>
    <w:rsid w:val="00A205C1"/>
    <w:rsid w:val="00A229B0"/>
    <w:rsid w:val="00A2657D"/>
    <w:rsid w:val="00A315A8"/>
    <w:rsid w:val="00A62FEA"/>
    <w:rsid w:val="00A645F8"/>
    <w:rsid w:val="00A72C7A"/>
    <w:rsid w:val="00A82C4D"/>
    <w:rsid w:val="00AA2113"/>
    <w:rsid w:val="00AA4267"/>
    <w:rsid w:val="00AA5A75"/>
    <w:rsid w:val="00AB02E5"/>
    <w:rsid w:val="00AC10D9"/>
    <w:rsid w:val="00AC6E23"/>
    <w:rsid w:val="00AC73CE"/>
    <w:rsid w:val="00AD1649"/>
    <w:rsid w:val="00AD5206"/>
    <w:rsid w:val="00AE7F7E"/>
    <w:rsid w:val="00AF65C1"/>
    <w:rsid w:val="00B05219"/>
    <w:rsid w:val="00B17182"/>
    <w:rsid w:val="00B27C83"/>
    <w:rsid w:val="00B36640"/>
    <w:rsid w:val="00B40DC6"/>
    <w:rsid w:val="00B53F78"/>
    <w:rsid w:val="00B55FF7"/>
    <w:rsid w:val="00B63443"/>
    <w:rsid w:val="00B811A2"/>
    <w:rsid w:val="00B8310A"/>
    <w:rsid w:val="00B851EB"/>
    <w:rsid w:val="00B90F3B"/>
    <w:rsid w:val="00BA43E2"/>
    <w:rsid w:val="00BB52E4"/>
    <w:rsid w:val="00BB7A3A"/>
    <w:rsid w:val="00BC19F2"/>
    <w:rsid w:val="00BD76D5"/>
    <w:rsid w:val="00BE1EA5"/>
    <w:rsid w:val="00BE7AEF"/>
    <w:rsid w:val="00C05400"/>
    <w:rsid w:val="00C066E9"/>
    <w:rsid w:val="00C15064"/>
    <w:rsid w:val="00C27FED"/>
    <w:rsid w:val="00C454C5"/>
    <w:rsid w:val="00C50B4B"/>
    <w:rsid w:val="00C52A92"/>
    <w:rsid w:val="00C619B2"/>
    <w:rsid w:val="00C619FB"/>
    <w:rsid w:val="00C629A2"/>
    <w:rsid w:val="00C66584"/>
    <w:rsid w:val="00C72CE7"/>
    <w:rsid w:val="00C84937"/>
    <w:rsid w:val="00C86B4F"/>
    <w:rsid w:val="00C913B4"/>
    <w:rsid w:val="00C92A9B"/>
    <w:rsid w:val="00CB2F23"/>
    <w:rsid w:val="00CC1FED"/>
    <w:rsid w:val="00CC7EFC"/>
    <w:rsid w:val="00CD22DA"/>
    <w:rsid w:val="00CE4EA8"/>
    <w:rsid w:val="00CE5D69"/>
    <w:rsid w:val="00CF17DF"/>
    <w:rsid w:val="00CF46DC"/>
    <w:rsid w:val="00CF7490"/>
    <w:rsid w:val="00D129A4"/>
    <w:rsid w:val="00D21077"/>
    <w:rsid w:val="00D35C9C"/>
    <w:rsid w:val="00D46BD1"/>
    <w:rsid w:val="00D51A96"/>
    <w:rsid w:val="00D55ECD"/>
    <w:rsid w:val="00D63DB4"/>
    <w:rsid w:val="00D64FE6"/>
    <w:rsid w:val="00D94D29"/>
    <w:rsid w:val="00D95B92"/>
    <w:rsid w:val="00D96E6B"/>
    <w:rsid w:val="00DA408D"/>
    <w:rsid w:val="00DB66B1"/>
    <w:rsid w:val="00DC1F3A"/>
    <w:rsid w:val="00DD6FB1"/>
    <w:rsid w:val="00DE4A62"/>
    <w:rsid w:val="00DE6507"/>
    <w:rsid w:val="00E03765"/>
    <w:rsid w:val="00E06457"/>
    <w:rsid w:val="00E068D8"/>
    <w:rsid w:val="00E102E1"/>
    <w:rsid w:val="00E10F7E"/>
    <w:rsid w:val="00E24E5D"/>
    <w:rsid w:val="00E358AC"/>
    <w:rsid w:val="00E44429"/>
    <w:rsid w:val="00E501DA"/>
    <w:rsid w:val="00E502AC"/>
    <w:rsid w:val="00E5749B"/>
    <w:rsid w:val="00E626BD"/>
    <w:rsid w:val="00E66691"/>
    <w:rsid w:val="00E66AA1"/>
    <w:rsid w:val="00E729A2"/>
    <w:rsid w:val="00E74B48"/>
    <w:rsid w:val="00E90E44"/>
    <w:rsid w:val="00EA5BF9"/>
    <w:rsid w:val="00EB159C"/>
    <w:rsid w:val="00ED11F1"/>
    <w:rsid w:val="00ED7307"/>
    <w:rsid w:val="00EE050C"/>
    <w:rsid w:val="00EE2919"/>
    <w:rsid w:val="00EF4912"/>
    <w:rsid w:val="00EF761C"/>
    <w:rsid w:val="00F2336A"/>
    <w:rsid w:val="00F47A54"/>
    <w:rsid w:val="00F56A58"/>
    <w:rsid w:val="00F638B2"/>
    <w:rsid w:val="00F6645B"/>
    <w:rsid w:val="00F70AC2"/>
    <w:rsid w:val="00F712D8"/>
    <w:rsid w:val="00F7158C"/>
    <w:rsid w:val="00F80C94"/>
    <w:rsid w:val="00F81986"/>
    <w:rsid w:val="00FA7C9C"/>
    <w:rsid w:val="00FB39E5"/>
    <w:rsid w:val="00FC484D"/>
    <w:rsid w:val="00FC6FE9"/>
    <w:rsid w:val="00FD2B34"/>
    <w:rsid w:val="00FD4FC3"/>
    <w:rsid w:val="00FD6E94"/>
    <w:rsid w:val="00FE445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5:docId w15:val="{779D3EFF-0739-4AFC-B1C3-96C34A531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dziemidowicz@michaelbridge.p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EF26A8-EDA9-4696-B31C-67916F3B5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5</Words>
  <Characters>4476</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3</cp:revision>
  <dcterms:created xsi:type="dcterms:W3CDTF">2018-02-16T08:12:00Z</dcterms:created>
  <dcterms:modified xsi:type="dcterms:W3CDTF">2018-02-16T08:12:00Z</dcterms:modified>
</cp:coreProperties>
</file>